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Guangzhou</w:t>
      </w:r>
    </w:p>
    <w:bookmarkStart w:id="25" w:name="Xe2734730313391231d83bd93f0628d20b4a91d6"/>
    <w:p>
      <w:pPr>
        <w:pStyle w:val="Heading1"/>
      </w:pPr>
      <w:r>
        <w:t xml:space="preserve">Cover Letter for Telecommunication Engineer Position in China Guangzhou</w:t>
      </w:r>
    </w:p>
    <w:p>
      <w:pPr>
        <w:pStyle w:val="FirstParagraph"/>
      </w:pPr>
      <w:r>
        <w:t xml:space="preserve">Dear [Hiring Manager's Name],</w:t>
      </w:r>
    </w:p>
    <w:p>
      <w:pPr>
        <w:pStyle w:val="BodyText"/>
      </w:pPr>
      <w:r>
        <w:t xml:space="preserve">I am writing to express my enthusiastic interest in the Telecommunication Engineer position at your esteemed organization, specifically within the vibrant and rapidly evolving telecommunications landscape of China Guangzhou. As a dedicated professional with over [X years] of experience in designing, deploying, and optimizing communication networks, I am eager to contribute my technical expertise and passion for innovation to support your company’s mission in one of the most dynamic tech hubs in Asia.</w:t>
      </w:r>
    </w:p>
    <w:p>
      <w:pPr>
        <w:pStyle w:val="BodyText"/>
      </w:pPr>
      <w:r>
        <w:t xml:space="preserve">China Guangzhou has long been recognized as a pioneer in technological advancement, with its strategic location and robust infrastructure making it a cornerstone of China’s telecommunications industry. From 5G network expansion to smart city initiatives, Guangzhou is at the forefront of shaping the future of connectivity. I am particularly drawn to this opportunity because it aligns with my professional goals to work in an environment that values cutting-edge solutions and fosters collaboration between global standards and local innovation.</w:t>
      </w:r>
    </w:p>
    <w:bookmarkStart w:id="20" w:name="professional-background-and-expertise"/>
    <w:p>
      <w:pPr>
        <w:pStyle w:val="Heading2"/>
      </w:pPr>
      <w:r>
        <w:t xml:space="preserve">Professional Background and Expertise</w:t>
      </w:r>
    </w:p>
    <w:p>
      <w:pPr>
        <w:pStyle w:val="FirstParagraph"/>
      </w:pPr>
      <w:r>
        <w:t xml:space="preserve">Throughout my career as a Telecommunication Engineer, I have specialized in the design, implementation, and maintenance of communication systems that ensure seamless data transmission across diverse environments. My technical skills include expertise in network architecture, fiber optics, wireless communication protocols (such as LTE and 5G), and radio frequency (RF) engineering. I have also led projects involving the integration of emerging technologies like IoT (Internet of Things) and AI-driven network optimization tools to enhance operational efficiency.</w:t>
      </w:r>
    </w:p>
    <w:p>
      <w:pPr>
        <w:pStyle w:val="BodyText"/>
      </w:pPr>
      <w:r>
        <w:t xml:space="preserve">One of my most notable achievements was [briefly describe a relevant project or accomplishment, e.g., "overseeing the deployment of a 5G network in a densely populated urban area, which reduced latency by 40% and improved user satisfaction by 30%"]. This experience not only deepened my technical acumen but also reinforced my ability to adapt to complex challenges while maintaining high standards of quality and performance.</w:t>
      </w:r>
    </w:p>
    <w:bookmarkEnd w:id="20"/>
    <w:bookmarkStart w:id="21" w:name="why-china-guangzhou"/>
    <w:p>
      <w:pPr>
        <w:pStyle w:val="Heading2"/>
      </w:pPr>
      <w:r>
        <w:t xml:space="preserve">Why China Guangzhou?</w:t>
      </w:r>
    </w:p>
    <w:p>
      <w:pPr>
        <w:pStyle w:val="FirstParagraph"/>
      </w:pPr>
      <w:r>
        <w:t xml:space="preserve">China Guangzhou’s unique position as a global trade and technology hub makes it an ideal location for a Telecommunication Engineer like myself. The city’s commitment to digital transformation, coupled with its growing demand for reliable and high-speed communication infrastructure, presents an exciting opportunity to contribute to projects that have a tangible impact on millions of people. I am particularly inspired by Guangzhou’s efforts to integrate smart technologies into its urban planning, such as intelligent traffic systems and energy-efficient networks, which require the expertise of skilled professionals like me.</w:t>
      </w:r>
    </w:p>
    <w:p>
      <w:pPr>
        <w:pStyle w:val="BodyText"/>
      </w:pPr>
      <w:r>
        <w:t xml:space="preserve">Moreover, working in Guangzhou would allow me to collaborate with a diverse team of engineers and technologists who are passionate about pushing the boundaries of what’s possible. I am eager to bring my international perspective—gained through [mention any relevant experience, e.g., "working on cross-border projects in Asia and Europe"]—to your organization while learning from the unique challenges and opportunities that Guangzhou’s market offers.</w:t>
      </w:r>
    </w:p>
    <w:bookmarkEnd w:id="21"/>
    <w:bookmarkStart w:id="22" w:name="skills-and-qualifications"/>
    <w:p>
      <w:pPr>
        <w:pStyle w:val="Heading2"/>
      </w:pPr>
      <w:r>
        <w:t xml:space="preserve">Skills and Qualifications</w:t>
      </w:r>
    </w:p>
    <w:p>
      <w:pPr>
        <w:pStyle w:val="FirstParagraph"/>
      </w:pPr>
      <w:r>
        <w:t xml:space="preserve">I hold a [degree, e.g., Bachelor’s/Master’s] in Telecommunications Engineering from [University Name], where I developed a strong foundation in networking principles, signal processing, and system design. My professional certifications include [list relevant certifications, e.g., "Cisco Certified Network Associate (CCNA)" and "CompTIA Network+"] which have further solidified my technical proficiency.</w:t>
      </w:r>
    </w:p>
    <w:p>
      <w:pPr>
        <w:pStyle w:val="BodyText"/>
      </w:pPr>
      <w:r>
        <w:t xml:space="preserve">In addition to my technical skills, I possess strong problem-solving abilities and a keen eye for detail. I am adept at analyzing network performance metrics to identify bottlenecks and implementing solutions that optimize efficiency. My experience in project management has also equipped me with the ability to coordinate with cross-functional teams, ensuring projects are delivered on time and within budget.</w:t>
      </w:r>
    </w:p>
    <w:bookmarkEnd w:id="22"/>
    <w:bookmarkStart w:id="23" w:name="commitment-to-excellence"/>
    <w:p>
      <w:pPr>
        <w:pStyle w:val="Heading2"/>
      </w:pPr>
      <w:r>
        <w:t xml:space="preserve">Commitment to Excellence</w:t>
      </w:r>
    </w:p>
    <w:p>
      <w:pPr>
        <w:pStyle w:val="FirstParagraph"/>
      </w:pPr>
      <w:r>
        <w:t xml:space="preserve">I am deeply committed to excellence in every aspect of my work. Whether it’s troubleshooting complex network issues or designing scalable infrastructure for future growth, I approach each task with a focus on precision, innovation, and client satisfaction. I believe that the success of a Telecommunication Engineer lies not only in technical expertise but also in the ability to communicate effectively with stakeholders and adapt to evolving industry trends.</w:t>
      </w:r>
    </w:p>
    <w:p>
      <w:pPr>
        <w:pStyle w:val="BodyText"/>
      </w:pPr>
      <w:r>
        <w:t xml:space="preserve">China Guangzhou’s rapid technological advancements and its role as a leader in China’s digital economy make it an ideal environment for me to thrive. I am confident that my skills, experience, and dedication align perfectly with the needs of your organization. I would be thrilled to contribute to your team’s success by delivering innovative solutions that drive connectivity and support Guangzhou’s vision for a smarter future.</w:t>
      </w:r>
    </w:p>
    <w:bookmarkEnd w:id="23"/>
    <w:bookmarkStart w:id="24" w:name="conclusion"/>
    <w:p>
      <w:pPr>
        <w:pStyle w:val="Heading2"/>
      </w:pPr>
      <w:r>
        <w:t xml:space="preserve">Conclusion</w:t>
      </w:r>
    </w:p>
    <w:p>
      <w:pPr>
        <w:pStyle w:val="FirstParagraph"/>
      </w:pPr>
      <w:r>
        <w:t xml:space="preserve">In conclusion, I am excited about the opportunity to join your organization as a Telecommunication Engineer in China Guangzhou. My background in telecommunications, combined with my passion for innovation and adaptability, positions me to make meaningful contributions to your projects. I would welcome the chance to discuss how my qualifications align with your goals and how I can help advance your company’s objectives in this dynamic market.</w:t>
      </w:r>
    </w:p>
    <w:p>
      <w:pPr>
        <w:pStyle w:val="BodyText"/>
      </w:pPr>
      <w:r>
        <w:t xml:space="preserve">Thank you for considering my application. I look forward to the possibility of contributing to your team and growing alongside Guangzhou’s thriving telecommunications secto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in China Guangzhou</dc:title>
  <dc:creator/>
  <dc:language>en</dc:language>
  <cp:keywords/>
  <dcterms:created xsi:type="dcterms:W3CDTF">2025-12-10T17:28:52Z</dcterms:created>
  <dcterms:modified xsi:type="dcterms:W3CDTF">2025-12-10T17:28:52Z</dcterms:modified>
</cp:coreProperties>
</file>

<file path=docProps/custom.xml><?xml version="1.0" encoding="utf-8"?>
<Properties xmlns="http://schemas.openxmlformats.org/officeDocument/2006/custom-properties" xmlns:vt="http://schemas.openxmlformats.org/officeDocument/2006/docPropsVTypes"/>
</file>